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0F184" w14:textId="77777777" w:rsidR="0028500F" w:rsidRDefault="0028500F" w:rsidP="0028500F">
      <w:pPr>
        <w:jc w:val="center"/>
      </w:pPr>
      <w:r w:rsidRPr="00A6503E">
        <w:rPr>
          <w:rStyle w:val="Heading1Char"/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6C0F6FC2" wp14:editId="273F6169">
                <wp:simplePos x="0" y="0"/>
                <wp:positionH relativeFrom="column">
                  <wp:posOffset>48247</wp:posOffset>
                </wp:positionH>
                <wp:positionV relativeFrom="paragraph">
                  <wp:posOffset>52401</wp:posOffset>
                </wp:positionV>
                <wp:extent cx="3960" cy="6840"/>
                <wp:effectExtent l="38100" t="38100" r="53340" b="5080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96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D7C550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3.1pt;margin-top:3.45pt;width:1.7pt;height: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">
                <v:imagedata r:id="rId6" o:title=""/>
              </v:shape>
            </w:pict>
          </mc:Fallback>
        </mc:AlternateContent>
      </w:r>
      <w:r w:rsidRPr="00A6503E">
        <w:rPr>
          <w:rStyle w:val="Heading1Char"/>
        </w:rPr>
        <w:t>Agenda</w:t>
      </w:r>
    </w:p>
    <w:p w14:paraId="505DF82B" w14:textId="77777777" w:rsidR="0028500F" w:rsidRPr="00A6503E" w:rsidRDefault="0028500F" w:rsidP="0028500F">
      <w:pPr>
        <w:pStyle w:val="Heading2"/>
        <w:numPr>
          <w:ilvl w:val="0"/>
          <w:numId w:val="0"/>
        </w:numPr>
      </w:pPr>
      <w:r>
        <w:t>Minutes of the last meeting</w:t>
      </w:r>
    </w:p>
    <w:p w14:paraId="400671B2" w14:textId="77777777" w:rsidR="0028500F" w:rsidRDefault="0028500F" w:rsidP="0028500F"/>
    <w:p w14:paraId="52449EF7" w14:textId="77777777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t>Communicating</w:t>
      </w:r>
    </w:p>
    <w:p w14:paraId="1F603799" w14:textId="26826B34" w:rsidR="003460A3" w:rsidRPr="003460A3" w:rsidRDefault="003460A3" w:rsidP="003460A3">
      <w:r>
        <w:t>Any issues this week</w:t>
      </w:r>
    </w:p>
    <w:p w14:paraId="2D9359C0" w14:textId="77777777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 w:rsidRPr="00A6503E">
        <w:t>Scrum</w:t>
      </w:r>
    </w:p>
    <w:p w14:paraId="56A8BECE" w14:textId="49762D44" w:rsidR="003460A3" w:rsidRPr="003460A3" w:rsidRDefault="00557E88" w:rsidP="003460A3">
      <w:r>
        <w:t>What has been achieved</w:t>
      </w:r>
      <w:r w:rsidR="00380A08">
        <w:t xml:space="preserve">? </w:t>
      </w:r>
      <w:r w:rsidR="00D870B6">
        <w:t>How ha</w:t>
      </w:r>
      <w:r w:rsidR="003D4F89">
        <w:t>s</w:t>
      </w:r>
      <w:r w:rsidR="00D870B6">
        <w:t xml:space="preserve"> the </w:t>
      </w:r>
      <w:r w:rsidR="003D4F89">
        <w:t xml:space="preserve">bootstrap use changed anything? </w:t>
      </w:r>
      <w:r w:rsidR="00380A08">
        <w:t>Do we have a working web app that can be viewed</w:t>
      </w:r>
      <w:r w:rsidR="00880F46">
        <w:t>?</w:t>
      </w:r>
      <w:r w:rsidR="00380A08">
        <w:t xml:space="preserve">  What is required this coming week to take it to the next </w:t>
      </w:r>
      <w:r w:rsidR="009B3DE8">
        <w:t>level?</w:t>
      </w:r>
    </w:p>
    <w:p w14:paraId="08E6E36F" w14:textId="77777777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 w:rsidRPr="00AF6F95">
        <w:t>Feedback</w:t>
      </w:r>
    </w:p>
    <w:p w14:paraId="5B1ADD7A" w14:textId="1DF4BF75" w:rsidR="003460A3" w:rsidRPr="003460A3" w:rsidRDefault="004A62D7" w:rsidP="003460A3">
      <w:r w:rsidRPr="004A62D7">
        <w:t xml:space="preserve">We need to record any issues or problems that have caused a change in direction or </w:t>
      </w:r>
      <w:r w:rsidR="002D42D8">
        <w:t>coding</w:t>
      </w:r>
      <w:r w:rsidRPr="004A62D7">
        <w:t xml:space="preserve"> </w:t>
      </w:r>
      <w:r>
        <w:t>in the follow-up register.</w:t>
      </w:r>
    </w:p>
    <w:p w14:paraId="206A5979" w14:textId="77777777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t>Achievements</w:t>
      </w:r>
    </w:p>
    <w:p w14:paraId="08F36F3A" w14:textId="641CBC2F" w:rsidR="0028500F" w:rsidRDefault="00583F72" w:rsidP="0028500F">
      <w:r>
        <w:t>Milestones of development</w:t>
      </w:r>
      <w:r w:rsidR="0028500F">
        <w:t xml:space="preserve">, </w:t>
      </w:r>
      <w:r w:rsidR="00783C2B">
        <w:t>what is,  what is next,</w:t>
      </w:r>
    </w:p>
    <w:p w14:paraId="7DFEB79E" w14:textId="3448E7B2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588BD67" wp14:editId="29D70477">
                <wp:simplePos x="0" y="0"/>
                <wp:positionH relativeFrom="column">
                  <wp:posOffset>-125993</wp:posOffset>
                </wp:positionH>
                <wp:positionV relativeFrom="paragraph">
                  <wp:posOffset>-269799</wp:posOffset>
                </wp:positionV>
                <wp:extent cx="1440" cy="3240"/>
                <wp:effectExtent l="38100" t="57150" r="55880" b="5397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440" cy="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F812B9" id="Ink 1" o:spid="_x0000_s1026" type="#_x0000_t75" style="position:absolute;margin-left:-10.6pt;margin-top:-21.95pt;width:1.5pt;height:1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">
                <v:imagedata r:id="rId8" o:title=""/>
              </v:shape>
            </w:pict>
          </mc:Fallback>
        </mc:AlternateContent>
      </w:r>
      <w:r>
        <w:t xml:space="preserve">Next meeting </w:t>
      </w:r>
      <w:r w:rsidR="00F6432E">
        <w:t>13</w:t>
      </w:r>
      <w:r w:rsidR="00D870B6" w:rsidRPr="00D870B6">
        <w:rPr>
          <w:vertAlign w:val="superscript"/>
        </w:rPr>
        <w:t>th</w:t>
      </w:r>
      <w:r w:rsidR="00D870B6">
        <w:t xml:space="preserve"> March</w:t>
      </w:r>
      <w:r>
        <w:t xml:space="preserve"> Library Room 5</w:t>
      </w:r>
    </w:p>
    <w:p w14:paraId="2FD72767" w14:textId="6CCCBB0F" w:rsidR="0028500F" w:rsidRPr="004E0E23" w:rsidRDefault="002D42D8" w:rsidP="0028500F">
      <w:pPr>
        <w:pStyle w:val="Heading2"/>
        <w:numPr>
          <w:ilvl w:val="0"/>
          <w:numId w:val="0"/>
        </w:numPr>
        <w:rPr>
          <w:rFonts w:eastAsiaTheme="minorHAnsi"/>
          <w:color w:val="auto"/>
          <w:sz w:val="24"/>
          <w:szCs w:val="24"/>
        </w:rPr>
      </w:pPr>
      <w:r>
        <w:rPr>
          <w:rFonts w:eastAsiaTheme="minorHAnsi"/>
          <w:color w:val="auto"/>
          <w:sz w:val="24"/>
          <w:szCs w:val="24"/>
        </w:rPr>
        <w:t>The room</w:t>
      </w:r>
      <w:r w:rsidR="0028500F">
        <w:rPr>
          <w:rFonts w:eastAsiaTheme="minorHAnsi"/>
          <w:color w:val="auto"/>
          <w:sz w:val="24"/>
          <w:szCs w:val="24"/>
        </w:rPr>
        <w:t xml:space="preserve"> is </w:t>
      </w:r>
      <w:r w:rsidR="00D870B6">
        <w:rPr>
          <w:rFonts w:eastAsiaTheme="minorHAnsi"/>
          <w:color w:val="auto"/>
          <w:sz w:val="24"/>
          <w:szCs w:val="24"/>
        </w:rPr>
        <w:t>booked.</w:t>
      </w:r>
    </w:p>
    <w:p w14:paraId="14D3A84E" w14:textId="77777777" w:rsidR="00CD3F2A" w:rsidRPr="0028500F" w:rsidRDefault="00CD3F2A" w:rsidP="0028500F"/>
    <w:sectPr w:rsidR="00CD3F2A" w:rsidRPr="002850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E2114"/>
    <w:multiLevelType w:val="multilevel"/>
    <w:tmpl w:val="092632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71B7112"/>
    <w:multiLevelType w:val="multilevel"/>
    <w:tmpl w:val="BFF47C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8A72BEF"/>
    <w:multiLevelType w:val="multilevel"/>
    <w:tmpl w:val="4170D8C6"/>
    <w:lvl w:ilvl="0">
      <w:start w:val="1"/>
      <w:numFmt w:val="decimal"/>
      <w:pStyle w:val="Heading1"/>
      <w:lvlText w:val="%1"/>
      <w:lvlJc w:val="left"/>
      <w:pPr>
        <w:ind w:left="6953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4BEF496F"/>
    <w:multiLevelType w:val="multilevel"/>
    <w:tmpl w:val="BB5C4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61E57F7"/>
    <w:multiLevelType w:val="multilevel"/>
    <w:tmpl w:val="EB746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628826157">
    <w:abstractNumId w:val="0"/>
  </w:num>
  <w:num w:numId="2" w16cid:durableId="303316569">
    <w:abstractNumId w:val="1"/>
  </w:num>
  <w:num w:numId="3" w16cid:durableId="1873371895">
    <w:abstractNumId w:val="2"/>
  </w:num>
  <w:num w:numId="4" w16cid:durableId="380133719">
    <w:abstractNumId w:val="4"/>
  </w:num>
  <w:num w:numId="5" w16cid:durableId="19942913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NDe0MDM1NLA0MDFR0lEKTi0uzszPAykwrAUACzlh3CwAAAA="/>
  </w:docVars>
  <w:rsids>
    <w:rsidRoot w:val="00D0777A"/>
    <w:rsid w:val="0028500F"/>
    <w:rsid w:val="002D42D8"/>
    <w:rsid w:val="003460A3"/>
    <w:rsid w:val="00380A08"/>
    <w:rsid w:val="003D4F89"/>
    <w:rsid w:val="00462C27"/>
    <w:rsid w:val="004A62D7"/>
    <w:rsid w:val="00557E88"/>
    <w:rsid w:val="00583F72"/>
    <w:rsid w:val="005F7BCE"/>
    <w:rsid w:val="00677AB2"/>
    <w:rsid w:val="00783C2B"/>
    <w:rsid w:val="007A5E3E"/>
    <w:rsid w:val="007D417B"/>
    <w:rsid w:val="007D71B0"/>
    <w:rsid w:val="00880F46"/>
    <w:rsid w:val="009B3DE8"/>
    <w:rsid w:val="00CD3F2A"/>
    <w:rsid w:val="00D0777A"/>
    <w:rsid w:val="00D1685D"/>
    <w:rsid w:val="00D870B6"/>
    <w:rsid w:val="00E85DA2"/>
    <w:rsid w:val="00ED4BF5"/>
    <w:rsid w:val="00F64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79F24"/>
  <w15:chartTrackingRefBased/>
  <w15:docId w15:val="{B6F680FD-C0F9-43C0-A342-83D8C5C0F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00F"/>
    <w:rPr>
      <w:rFonts w:ascii="Tahoma" w:hAnsi="Tahoma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D417B"/>
    <w:pPr>
      <w:keepNext/>
      <w:keepLines/>
      <w:numPr>
        <w:numId w:val="3"/>
      </w:numPr>
      <w:spacing w:before="240" w:after="0"/>
      <w:outlineLvl w:val="0"/>
    </w:pPr>
    <w:rPr>
      <w:rFonts w:eastAsiaTheme="majorEastAsia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D417B"/>
    <w:pPr>
      <w:keepNext/>
      <w:keepLines/>
      <w:numPr>
        <w:ilvl w:val="1"/>
        <w:numId w:val="3"/>
      </w:numPr>
      <w:spacing w:before="40" w:after="0"/>
      <w:outlineLvl w:val="1"/>
    </w:pPr>
    <w:rPr>
      <w:rFonts w:eastAsiaTheme="majorEastAsia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7BCE"/>
    <w:pPr>
      <w:keepNext/>
      <w:keepLines/>
      <w:numPr>
        <w:ilvl w:val="2"/>
        <w:numId w:val="4"/>
      </w:numPr>
      <w:spacing w:before="40" w:after="0"/>
      <w:ind w:left="720"/>
      <w:outlineLvl w:val="2"/>
    </w:pPr>
    <w:rPr>
      <w:rFonts w:eastAsiaTheme="majorEastAsia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417B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D417B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462C27"/>
    <w:rPr>
      <w:rFonts w:ascii="Times New Roman" w:hAnsi="Times New Roman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5F7BCE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0777A"/>
    <w:pPr>
      <w:spacing w:before="100" w:beforeAutospacing="1" w:after="100" w:afterAutospacing="1" w:line="240" w:lineRule="auto"/>
    </w:pPr>
    <w:rPr>
      <w:rFonts w:eastAsia="Times New Roman" w:cs="Times New Roman"/>
      <w:lang w:eastAsia="en-GB"/>
    </w:rPr>
  </w:style>
  <w:style w:type="paragraph" w:styleId="ListParagraph">
    <w:name w:val="List Paragraph"/>
    <w:basedOn w:val="Normal"/>
    <w:uiPriority w:val="34"/>
    <w:qFormat/>
    <w:rsid w:val="00E85D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25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2-06T09:43:10.4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8 399 0 0,'2'-8'0'0'0,"1"3"0"0"0,0 3 0 0 0,-2 1 0 0 0,0-1 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2-06T09:39:40.89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 8 12895 0 0,'0'0'1152'0'0,"-3"-8"-928"0"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6</Words>
  <Characters>435</Characters>
  <Application>Microsoft Office Word</Application>
  <DocSecurity>0</DocSecurity>
  <Lines>3</Lines>
  <Paragraphs>1</Paragraphs>
  <ScaleCrop>false</ScaleCrop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Johnston</dc:creator>
  <cp:keywords/>
  <dc:description/>
  <cp:lastModifiedBy>Jack Johnston</cp:lastModifiedBy>
  <cp:revision>2</cp:revision>
  <dcterms:created xsi:type="dcterms:W3CDTF">2023-03-06T11:07:00Z</dcterms:created>
  <dcterms:modified xsi:type="dcterms:W3CDTF">2023-03-06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54e2f8-0057-442e-adbd-41d02e9ed3ee</vt:lpwstr>
  </property>
</Properties>
</file>